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983F4" w14:textId="48F3F7AB" w:rsidR="00B34059" w:rsidRDefault="00B34059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       </w:t>
      </w:r>
      <w:r w:rsidR="004407AA">
        <w:rPr>
          <w:rFonts w:ascii="Segoe UI" w:hAnsi="Segoe UI" w:cs="Segoe UI"/>
        </w:rPr>
        <w:t xml:space="preserve">          </w:t>
      </w:r>
      <w:r>
        <w:rPr>
          <w:rFonts w:ascii="Segoe UI" w:hAnsi="Segoe UI" w:cs="Segoe UI"/>
        </w:rPr>
        <w:t xml:space="preserve">             </w:t>
      </w:r>
    </w:p>
    <w:p w14:paraId="53C8242C" w14:textId="77777777" w:rsidR="002230C3" w:rsidRDefault="004407A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</w:t>
      </w:r>
      <w:r w:rsidR="00B34059" w:rsidRPr="00B23867">
        <w:rPr>
          <w:rFonts w:ascii="Segoe UI" w:hAnsi="Segoe UI" w:cs="Segoe UI"/>
          <w:noProof/>
        </w:rPr>
        <w:drawing>
          <wp:inline distT="0" distB="0" distL="0" distR="0" wp14:anchorId="020E9665" wp14:editId="04AC5A17">
            <wp:extent cx="1524000" cy="561975"/>
            <wp:effectExtent l="19050" t="0" r="0" b="0"/>
            <wp:docPr id="3" name="Picture 1" descr="C:\Users\hi\Desktop\ASDC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C:\Users\hi\Desktop\ASDC Logo.png"/>
                    <pic:cNvPicPr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20817A" w14:textId="77777777" w:rsidR="004D4364" w:rsidRPr="00C66D53" w:rsidRDefault="004D4364">
      <w:pPr>
        <w:rPr>
          <w:rFonts w:ascii="Segoe UI" w:hAnsi="Segoe UI" w:cs="Segoe UI"/>
        </w:rPr>
      </w:pPr>
    </w:p>
    <w:p w14:paraId="3A1408D3" w14:textId="77777777" w:rsidR="00314C3D" w:rsidRPr="003E1C7C" w:rsidRDefault="004D4364" w:rsidP="00314C3D">
      <w:pPr>
        <w:jc w:val="center"/>
        <w:rPr>
          <w:rFonts w:ascii="Segoe UI" w:hAnsi="Segoe UI" w:cs="Segoe UI"/>
          <w:b/>
          <w:i/>
          <w:sz w:val="28"/>
          <w:szCs w:val="28"/>
        </w:rPr>
      </w:pPr>
      <w:r>
        <w:rPr>
          <w:rFonts w:ascii="Segoe UI" w:hAnsi="Segoe UI" w:cs="Segoe UI"/>
          <w:b/>
          <w:i/>
          <w:sz w:val="28"/>
          <w:szCs w:val="28"/>
        </w:rPr>
        <w:t xml:space="preserve">Automotive </w:t>
      </w:r>
      <w:r w:rsidR="00314C3D" w:rsidRPr="00F37FEA">
        <w:rPr>
          <w:rFonts w:ascii="Segoe UI" w:hAnsi="Segoe UI" w:cs="Segoe UI"/>
          <w:b/>
          <w:i/>
          <w:sz w:val="28"/>
          <w:szCs w:val="28"/>
        </w:rPr>
        <w:t xml:space="preserve">Skills Development Council </w:t>
      </w:r>
    </w:p>
    <w:p w14:paraId="2DA368E3" w14:textId="1E67D797" w:rsidR="002230C3" w:rsidRPr="00C66D53" w:rsidRDefault="002230C3" w:rsidP="002230C3">
      <w:pPr>
        <w:jc w:val="center"/>
        <w:rPr>
          <w:rFonts w:ascii="Segoe UI" w:hAnsi="Segoe UI" w:cs="Segoe UI"/>
          <w:b/>
          <w:sz w:val="28"/>
          <w:szCs w:val="28"/>
          <w:u w:val="single"/>
        </w:rPr>
      </w:pPr>
      <w:r w:rsidRPr="00C66D53">
        <w:rPr>
          <w:rFonts w:ascii="Segoe UI" w:hAnsi="Segoe UI" w:cs="Segoe UI"/>
          <w:b/>
          <w:sz w:val="28"/>
          <w:szCs w:val="28"/>
          <w:u w:val="single"/>
        </w:rPr>
        <w:t xml:space="preserve">Training Calendar </w:t>
      </w:r>
      <w:r w:rsidR="008C76FC">
        <w:rPr>
          <w:rFonts w:ascii="Segoe UI" w:hAnsi="Segoe UI" w:cs="Segoe UI"/>
          <w:b/>
          <w:sz w:val="28"/>
          <w:szCs w:val="28"/>
          <w:u w:val="single"/>
        </w:rPr>
        <w:t>for Trainer</w:t>
      </w:r>
      <w:r w:rsidR="0029748D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="00D80AEC">
        <w:rPr>
          <w:rFonts w:ascii="Segoe UI" w:hAnsi="Segoe UI" w:cs="Segoe UI"/>
          <w:b/>
          <w:sz w:val="28"/>
          <w:szCs w:val="28"/>
          <w:u w:val="single"/>
        </w:rPr>
        <w:t>–</w:t>
      </w:r>
      <w:r w:rsidR="000333C4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="000B2950">
        <w:rPr>
          <w:rFonts w:ascii="Segoe UI" w:hAnsi="Segoe UI" w:cs="Segoe UI"/>
          <w:b/>
          <w:sz w:val="28"/>
          <w:szCs w:val="28"/>
          <w:u w:val="single"/>
        </w:rPr>
        <w:t>Feb</w:t>
      </w:r>
      <w:r w:rsidR="00D80AEC">
        <w:rPr>
          <w:rFonts w:ascii="Segoe UI" w:hAnsi="Segoe UI" w:cs="Segoe UI"/>
          <w:b/>
          <w:sz w:val="28"/>
          <w:szCs w:val="28"/>
          <w:u w:val="single"/>
        </w:rPr>
        <w:t xml:space="preserve"> 202</w:t>
      </w:r>
      <w:r w:rsidR="00172F94">
        <w:rPr>
          <w:rFonts w:ascii="Segoe UI" w:hAnsi="Segoe UI" w:cs="Segoe UI"/>
          <w:b/>
          <w:sz w:val="28"/>
          <w:szCs w:val="28"/>
          <w:u w:val="single"/>
        </w:rPr>
        <w:t>4</w:t>
      </w:r>
      <w:r w:rsidR="000333C4">
        <w:rPr>
          <w:rFonts w:ascii="Segoe UI" w:hAnsi="Segoe UI" w:cs="Segoe UI"/>
          <w:b/>
          <w:sz w:val="28"/>
          <w:szCs w:val="28"/>
          <w:u w:val="single"/>
        </w:rPr>
        <w:t xml:space="preserve"> to </w:t>
      </w:r>
      <w:r w:rsidR="000B2950">
        <w:rPr>
          <w:rFonts w:ascii="Segoe UI" w:hAnsi="Segoe UI" w:cs="Segoe UI"/>
          <w:b/>
          <w:sz w:val="28"/>
          <w:szCs w:val="28"/>
          <w:u w:val="single"/>
        </w:rPr>
        <w:t>Mar</w:t>
      </w:r>
      <w:r w:rsidR="00700BDC">
        <w:rPr>
          <w:rFonts w:ascii="Segoe UI" w:hAnsi="Segoe UI" w:cs="Segoe UI"/>
          <w:b/>
          <w:sz w:val="28"/>
          <w:szCs w:val="28"/>
          <w:u w:val="single"/>
        </w:rPr>
        <w:t>ch</w:t>
      </w:r>
      <w:r w:rsidR="00AD3646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Pr="00C66D53">
        <w:rPr>
          <w:rFonts w:ascii="Segoe UI" w:hAnsi="Segoe UI" w:cs="Segoe UI"/>
          <w:b/>
          <w:sz w:val="28"/>
          <w:szCs w:val="28"/>
          <w:u w:val="single"/>
        </w:rPr>
        <w:t>20</w:t>
      </w:r>
      <w:r w:rsidR="0028062D">
        <w:rPr>
          <w:rFonts w:ascii="Segoe UI" w:hAnsi="Segoe UI" w:cs="Segoe UI"/>
          <w:b/>
          <w:sz w:val="28"/>
          <w:szCs w:val="28"/>
          <w:u w:val="single"/>
        </w:rPr>
        <w:t>2</w:t>
      </w:r>
      <w:r w:rsidR="00D80AEC">
        <w:rPr>
          <w:rFonts w:ascii="Segoe UI" w:hAnsi="Segoe UI" w:cs="Segoe UI"/>
          <w:b/>
          <w:sz w:val="28"/>
          <w:szCs w:val="28"/>
          <w:u w:val="single"/>
        </w:rPr>
        <w:t>4</w:t>
      </w:r>
    </w:p>
    <w:tbl>
      <w:tblPr>
        <w:tblStyle w:val="TableGrid"/>
        <w:tblW w:w="5873" w:type="pct"/>
        <w:tblInd w:w="-639" w:type="dxa"/>
        <w:tblLayout w:type="fixed"/>
        <w:tblLook w:val="04A0" w:firstRow="1" w:lastRow="0" w:firstColumn="1" w:lastColumn="0" w:noHBand="0" w:noVBand="1"/>
      </w:tblPr>
      <w:tblGrid>
        <w:gridCol w:w="1018"/>
        <w:gridCol w:w="2618"/>
        <w:gridCol w:w="1817"/>
        <w:gridCol w:w="1560"/>
        <w:gridCol w:w="1986"/>
        <w:gridCol w:w="1984"/>
      </w:tblGrid>
      <w:tr w:rsidR="00757E35" w:rsidRPr="00C66D53" w14:paraId="50E6C8B3" w14:textId="77777777" w:rsidTr="00F04BE6">
        <w:trPr>
          <w:trHeight w:val="865"/>
        </w:trPr>
        <w:tc>
          <w:tcPr>
            <w:tcW w:w="463" w:type="pct"/>
            <w:shd w:val="clear" w:color="auto" w:fill="FFC000" w:themeFill="accent4"/>
            <w:vAlign w:val="center"/>
          </w:tcPr>
          <w:p w14:paraId="70FB84F5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Training Program for</w:t>
            </w:r>
          </w:p>
        </w:tc>
        <w:tc>
          <w:tcPr>
            <w:tcW w:w="1192" w:type="pct"/>
            <w:shd w:val="clear" w:color="auto" w:fill="FFC000" w:themeFill="accent4"/>
            <w:vAlign w:val="center"/>
          </w:tcPr>
          <w:p w14:paraId="7C28A98E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Domain Job role Name</w:t>
            </w:r>
          </w:p>
        </w:tc>
        <w:tc>
          <w:tcPr>
            <w:tcW w:w="827" w:type="pct"/>
            <w:shd w:val="clear" w:color="auto" w:fill="FFC000" w:themeFill="accent4"/>
            <w:vAlign w:val="center"/>
          </w:tcPr>
          <w:p w14:paraId="3EFDA4D9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Program Dates</w:t>
            </w:r>
          </w:p>
        </w:tc>
        <w:tc>
          <w:tcPr>
            <w:tcW w:w="710" w:type="pct"/>
            <w:shd w:val="clear" w:color="auto" w:fill="FFC000" w:themeFill="accent4"/>
            <w:vAlign w:val="center"/>
          </w:tcPr>
          <w:p w14:paraId="23A9E0D7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Address</w:t>
            </w:r>
          </w:p>
        </w:tc>
        <w:tc>
          <w:tcPr>
            <w:tcW w:w="904" w:type="pct"/>
            <w:shd w:val="clear" w:color="auto" w:fill="FFC000" w:themeFill="accent4"/>
            <w:vAlign w:val="center"/>
          </w:tcPr>
          <w:p w14:paraId="472360F0" w14:textId="2F7E0F3E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 xml:space="preserve">Name &amp; Contact of the </w:t>
            </w:r>
            <w:proofErr w:type="gramStart"/>
            <w:r>
              <w:rPr>
                <w:rFonts w:ascii="Segoe UI" w:hAnsi="Segoe UI" w:cs="Segoe UI"/>
                <w:b/>
                <w:sz w:val="20"/>
                <w:szCs w:val="20"/>
              </w:rPr>
              <w:t>In</w:t>
            </w:r>
            <w:proofErr w:type="gramEnd"/>
            <w:r>
              <w:rPr>
                <w:rFonts w:ascii="Segoe UI" w:hAnsi="Segoe UI" w:cs="Segoe UI"/>
                <w:b/>
                <w:sz w:val="20"/>
                <w:szCs w:val="20"/>
              </w:rPr>
              <w:t xml:space="preserve"> charge</w:t>
            </w:r>
          </w:p>
        </w:tc>
        <w:tc>
          <w:tcPr>
            <w:tcW w:w="903" w:type="pct"/>
            <w:shd w:val="clear" w:color="auto" w:fill="FFC000" w:themeFill="accent4"/>
            <w:vAlign w:val="center"/>
          </w:tcPr>
          <w:p w14:paraId="334A9FF2" w14:textId="45D5B01D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>Email ID</w:t>
            </w:r>
          </w:p>
        </w:tc>
      </w:tr>
      <w:tr w:rsidR="00BD3726" w:rsidRPr="00904C66" w14:paraId="0592E53B" w14:textId="77777777" w:rsidTr="00F04BE6">
        <w:trPr>
          <w:trHeight w:val="2067"/>
        </w:trPr>
        <w:tc>
          <w:tcPr>
            <w:tcW w:w="463" w:type="pct"/>
          </w:tcPr>
          <w:p w14:paraId="1210C708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0CA51448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2AE3BB46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37A42CED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61F31DDC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1621177C" w14:textId="305C59F0" w:rsidR="00BD3726" w:rsidRPr="00F15E3E" w:rsidRDefault="00BD3726" w:rsidP="00BD372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Trainer</w:t>
            </w:r>
          </w:p>
        </w:tc>
        <w:tc>
          <w:tcPr>
            <w:tcW w:w="1192" w:type="pct"/>
          </w:tcPr>
          <w:p w14:paraId="0E35D0E6" w14:textId="77777777" w:rsidR="00BD3726" w:rsidRPr="00F15E3E" w:rsidRDefault="00BD3726" w:rsidP="00BD3726">
            <w:pPr>
              <w:jc w:val="center"/>
              <w:rPr>
                <w:rFonts w:cstheme="minorHAnsi"/>
                <w:u w:val="single"/>
              </w:rPr>
            </w:pPr>
          </w:p>
          <w:p w14:paraId="53C917F4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3BAC7A56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217A28DB" w14:textId="64A8D2D1" w:rsidR="00BD3726" w:rsidRPr="00F15E3E" w:rsidRDefault="00BD3726" w:rsidP="00BD372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Electric Vehicle Service Technician L-4</w:t>
            </w:r>
          </w:p>
          <w:p w14:paraId="71DD6219" w14:textId="197B124F" w:rsidR="00BD3726" w:rsidRPr="00F15E3E" w:rsidRDefault="00BD3726" w:rsidP="00BD372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(ASC/Q1429)</w:t>
            </w:r>
          </w:p>
        </w:tc>
        <w:tc>
          <w:tcPr>
            <w:tcW w:w="827" w:type="pct"/>
          </w:tcPr>
          <w:p w14:paraId="4084CF76" w14:textId="77777777" w:rsidR="00BD3726" w:rsidRPr="00F15E3E" w:rsidRDefault="00BD3726" w:rsidP="00BD3726">
            <w:pPr>
              <w:jc w:val="center"/>
              <w:rPr>
                <w:rFonts w:cstheme="minorHAnsi"/>
                <w:u w:val="single"/>
              </w:rPr>
            </w:pPr>
          </w:p>
          <w:p w14:paraId="2DABCA21" w14:textId="77777777" w:rsidR="00BD3726" w:rsidRDefault="00BD3726" w:rsidP="00BD3726">
            <w:pPr>
              <w:jc w:val="center"/>
              <w:rPr>
                <w:rFonts w:cstheme="minorHAnsi"/>
                <w:u w:val="single"/>
              </w:rPr>
            </w:pPr>
          </w:p>
          <w:p w14:paraId="76B57EA1" w14:textId="77777777" w:rsidR="00BD3726" w:rsidRDefault="00BD3726" w:rsidP="00BD3726">
            <w:pPr>
              <w:jc w:val="center"/>
              <w:rPr>
                <w:rFonts w:cstheme="minorHAnsi"/>
                <w:u w:val="single"/>
              </w:rPr>
            </w:pPr>
          </w:p>
          <w:p w14:paraId="4C9DE200" w14:textId="327612A1" w:rsidR="00BD3726" w:rsidRPr="00F15E3E" w:rsidRDefault="00BD3726" w:rsidP="00BD3726">
            <w:pPr>
              <w:jc w:val="center"/>
              <w:rPr>
                <w:rFonts w:cstheme="minorHAnsi"/>
                <w:u w:val="single"/>
              </w:rPr>
            </w:pPr>
            <w:r w:rsidRPr="00F15E3E">
              <w:rPr>
                <w:rFonts w:cstheme="minorHAnsi"/>
                <w:u w:val="single"/>
              </w:rPr>
              <w:t>From:</w:t>
            </w:r>
          </w:p>
          <w:p w14:paraId="1D0D0F88" w14:textId="3BD6B8B8" w:rsidR="00BD3726" w:rsidRPr="00F15E3E" w:rsidRDefault="002F7270" w:rsidP="00BD3726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20</w:t>
            </w:r>
            <w:r w:rsidR="00BD3726" w:rsidRPr="00F15E3E">
              <w:rPr>
                <w:rFonts w:cstheme="minorHAnsi"/>
                <w:u w:val="single"/>
              </w:rPr>
              <w:t>-</w:t>
            </w:r>
            <w:r w:rsidR="000F7A25">
              <w:rPr>
                <w:rFonts w:cstheme="minorHAnsi"/>
                <w:u w:val="single"/>
              </w:rPr>
              <w:t>Feb</w:t>
            </w:r>
            <w:r w:rsidR="00BD3726" w:rsidRPr="00F15E3E">
              <w:rPr>
                <w:rFonts w:cstheme="minorHAnsi"/>
                <w:u w:val="single"/>
              </w:rPr>
              <w:t>-202</w:t>
            </w:r>
            <w:r w:rsidR="00BD3726">
              <w:rPr>
                <w:rFonts w:cstheme="minorHAnsi"/>
                <w:u w:val="single"/>
              </w:rPr>
              <w:t>4</w:t>
            </w:r>
            <w:r w:rsidR="00BD3726" w:rsidRPr="00F15E3E">
              <w:rPr>
                <w:rFonts w:cstheme="minorHAnsi"/>
                <w:u w:val="single"/>
              </w:rPr>
              <w:t xml:space="preserve"> to</w:t>
            </w:r>
          </w:p>
          <w:p w14:paraId="63B8AB92" w14:textId="1D2AA4E2" w:rsidR="00BD3726" w:rsidRPr="00F15E3E" w:rsidRDefault="002F7270" w:rsidP="00BD3726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21</w:t>
            </w:r>
            <w:r w:rsidR="00BD3726" w:rsidRPr="00F15E3E">
              <w:rPr>
                <w:rFonts w:cstheme="minorHAnsi"/>
                <w:u w:val="single"/>
              </w:rPr>
              <w:t>-</w:t>
            </w:r>
            <w:r w:rsidR="00F04BE6">
              <w:rPr>
                <w:rFonts w:cstheme="minorHAnsi"/>
                <w:u w:val="single"/>
              </w:rPr>
              <w:t>Feb</w:t>
            </w:r>
            <w:r w:rsidR="00BD3726" w:rsidRPr="00F15E3E">
              <w:rPr>
                <w:rFonts w:cstheme="minorHAnsi"/>
                <w:u w:val="single"/>
              </w:rPr>
              <w:t>-202</w:t>
            </w:r>
            <w:r w:rsidR="00BD3726">
              <w:rPr>
                <w:rFonts w:cstheme="minorHAnsi"/>
                <w:u w:val="single"/>
              </w:rPr>
              <w:t>4</w:t>
            </w:r>
          </w:p>
        </w:tc>
        <w:tc>
          <w:tcPr>
            <w:tcW w:w="710" w:type="pct"/>
          </w:tcPr>
          <w:p w14:paraId="6FD12351" w14:textId="44852C94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78B8BB61" w14:textId="496508F2" w:rsidR="00BD3726" w:rsidRPr="00F15E3E" w:rsidRDefault="00BD3726" w:rsidP="00BD372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`</w:t>
            </w:r>
          </w:p>
          <w:p w14:paraId="2ED0074A" w14:textId="77777777" w:rsidR="00BD3726" w:rsidRDefault="00BD3726" w:rsidP="00BD3726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</w:p>
          <w:p w14:paraId="0C100704" w14:textId="77777777" w:rsidR="00BD3726" w:rsidRDefault="00BD3726" w:rsidP="00BD3726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</w:p>
          <w:p w14:paraId="58F55842" w14:textId="7C99AA2E" w:rsidR="00BD3726" w:rsidRPr="00F15E3E" w:rsidRDefault="00353FC9" w:rsidP="00BD3726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online</w:t>
            </w:r>
          </w:p>
        </w:tc>
        <w:tc>
          <w:tcPr>
            <w:tcW w:w="904" w:type="pct"/>
          </w:tcPr>
          <w:p w14:paraId="7F9164C7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07D435DC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7322F8D5" w14:textId="77777777" w:rsidR="00BD3726" w:rsidRDefault="00BD3726" w:rsidP="00BD3726">
            <w:pPr>
              <w:jc w:val="center"/>
              <w:rPr>
                <w:rFonts w:cstheme="minorHAnsi"/>
              </w:rPr>
            </w:pPr>
          </w:p>
          <w:p w14:paraId="7261E43D" w14:textId="1FB10143" w:rsidR="00BD3726" w:rsidRPr="00F15E3E" w:rsidRDefault="00BD3726" w:rsidP="00BD372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Mr. Vikas Chauhan</w:t>
            </w:r>
            <w:r w:rsidRPr="00F15E3E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648A20CF" w14:textId="77777777" w:rsidR="00BD3726" w:rsidRDefault="00BD3726" w:rsidP="00BD372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br/>
            </w:r>
            <w:r w:rsidRPr="00F15E3E">
              <w:rPr>
                <w:rFonts w:cstheme="minorHAnsi"/>
              </w:rPr>
              <w:br/>
            </w:r>
          </w:p>
          <w:p w14:paraId="22198B41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Vikas@asdc.org.in</w:t>
            </w:r>
          </w:p>
          <w:p w14:paraId="66C097F8" w14:textId="33562709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</w:tc>
      </w:tr>
      <w:tr w:rsidR="0057145D" w:rsidRPr="00904C66" w14:paraId="0EE1BB60" w14:textId="77777777" w:rsidTr="00F04BE6">
        <w:trPr>
          <w:trHeight w:val="1700"/>
        </w:trPr>
        <w:tc>
          <w:tcPr>
            <w:tcW w:w="463" w:type="pct"/>
          </w:tcPr>
          <w:p w14:paraId="3825BF5C" w14:textId="77777777" w:rsidR="0057145D" w:rsidRDefault="0057145D" w:rsidP="0057145D">
            <w:pPr>
              <w:jc w:val="center"/>
              <w:rPr>
                <w:rFonts w:cstheme="minorHAnsi"/>
              </w:rPr>
            </w:pPr>
          </w:p>
          <w:p w14:paraId="76550F89" w14:textId="1B2B0451" w:rsidR="0057145D" w:rsidRDefault="0057145D" w:rsidP="0057145D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Trainer</w:t>
            </w:r>
          </w:p>
        </w:tc>
        <w:tc>
          <w:tcPr>
            <w:tcW w:w="1192" w:type="pct"/>
          </w:tcPr>
          <w:p w14:paraId="5C514D5F" w14:textId="77777777" w:rsidR="0057145D" w:rsidRDefault="0057145D" w:rsidP="0057145D">
            <w:pPr>
              <w:jc w:val="center"/>
              <w:rPr>
                <w:rFonts w:cstheme="minorHAnsi"/>
              </w:rPr>
            </w:pPr>
          </w:p>
          <w:p w14:paraId="36122D53" w14:textId="77777777" w:rsidR="0057145D" w:rsidRPr="00F15E3E" w:rsidRDefault="0057145D" w:rsidP="0057145D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Electric Vehicle Service Technician L-4</w:t>
            </w:r>
          </w:p>
          <w:p w14:paraId="3841F295" w14:textId="72618DA2" w:rsidR="0057145D" w:rsidRDefault="0057145D" w:rsidP="0057145D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(ASC/Q1429)</w:t>
            </w:r>
          </w:p>
        </w:tc>
        <w:tc>
          <w:tcPr>
            <w:tcW w:w="827" w:type="pct"/>
          </w:tcPr>
          <w:p w14:paraId="238380CE" w14:textId="77777777" w:rsidR="0057145D" w:rsidRDefault="0057145D" w:rsidP="0057145D">
            <w:pPr>
              <w:jc w:val="center"/>
              <w:rPr>
                <w:rFonts w:cstheme="minorHAnsi"/>
                <w:u w:val="single"/>
              </w:rPr>
            </w:pPr>
          </w:p>
          <w:p w14:paraId="06F1298B" w14:textId="77777777" w:rsidR="0057145D" w:rsidRPr="00F15E3E" w:rsidRDefault="0057145D" w:rsidP="0057145D">
            <w:pPr>
              <w:jc w:val="center"/>
              <w:rPr>
                <w:rFonts w:cstheme="minorHAnsi"/>
                <w:u w:val="single"/>
              </w:rPr>
            </w:pPr>
            <w:r w:rsidRPr="00F15E3E">
              <w:rPr>
                <w:rFonts w:cstheme="minorHAnsi"/>
                <w:u w:val="single"/>
              </w:rPr>
              <w:t>From:</w:t>
            </w:r>
          </w:p>
          <w:p w14:paraId="6CD370A4" w14:textId="3506C4A6" w:rsidR="0057145D" w:rsidRPr="00F15E3E" w:rsidRDefault="00E3030D" w:rsidP="0057145D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7</w:t>
            </w:r>
            <w:r w:rsidR="0057145D" w:rsidRPr="00F15E3E">
              <w:rPr>
                <w:rFonts w:cstheme="minorHAnsi"/>
                <w:u w:val="single"/>
              </w:rPr>
              <w:t>-</w:t>
            </w:r>
            <w:r>
              <w:rPr>
                <w:rFonts w:cstheme="minorHAnsi"/>
                <w:u w:val="single"/>
              </w:rPr>
              <w:t>Mar</w:t>
            </w:r>
            <w:r w:rsidR="0057145D" w:rsidRPr="00F15E3E">
              <w:rPr>
                <w:rFonts w:cstheme="minorHAnsi"/>
                <w:u w:val="single"/>
              </w:rPr>
              <w:t>-202</w:t>
            </w:r>
            <w:r w:rsidR="0057145D">
              <w:rPr>
                <w:rFonts w:cstheme="minorHAnsi"/>
                <w:u w:val="single"/>
              </w:rPr>
              <w:t>4</w:t>
            </w:r>
            <w:r w:rsidR="0057145D" w:rsidRPr="00F15E3E">
              <w:rPr>
                <w:rFonts w:cstheme="minorHAnsi"/>
                <w:u w:val="single"/>
              </w:rPr>
              <w:t xml:space="preserve"> to</w:t>
            </w:r>
          </w:p>
          <w:p w14:paraId="550402B0" w14:textId="588C6C03" w:rsidR="0057145D" w:rsidRDefault="00E3030D" w:rsidP="0057145D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8</w:t>
            </w:r>
            <w:r w:rsidR="0057145D" w:rsidRPr="00F15E3E">
              <w:rPr>
                <w:rFonts w:cstheme="minorHAnsi"/>
                <w:u w:val="single"/>
              </w:rPr>
              <w:t>-</w:t>
            </w:r>
            <w:r>
              <w:rPr>
                <w:rFonts w:cstheme="minorHAnsi"/>
                <w:u w:val="single"/>
              </w:rPr>
              <w:t>Mar</w:t>
            </w:r>
            <w:r w:rsidR="0057145D" w:rsidRPr="00F15E3E">
              <w:rPr>
                <w:rFonts w:cstheme="minorHAnsi"/>
                <w:u w:val="single"/>
              </w:rPr>
              <w:t>-2024</w:t>
            </w:r>
          </w:p>
        </w:tc>
        <w:tc>
          <w:tcPr>
            <w:tcW w:w="710" w:type="pct"/>
          </w:tcPr>
          <w:p w14:paraId="258A3619" w14:textId="77777777" w:rsidR="0057145D" w:rsidRDefault="0057145D" w:rsidP="0057145D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</w:p>
          <w:p w14:paraId="15E7FB7F" w14:textId="2B0167F5" w:rsidR="0057145D" w:rsidRDefault="00353FC9" w:rsidP="0057145D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  <w:r>
              <w:rPr>
                <w:rFonts w:cstheme="minorHAnsi"/>
              </w:rPr>
              <w:t>online</w:t>
            </w:r>
          </w:p>
        </w:tc>
        <w:tc>
          <w:tcPr>
            <w:tcW w:w="904" w:type="pct"/>
          </w:tcPr>
          <w:p w14:paraId="307817F5" w14:textId="77777777" w:rsidR="0057145D" w:rsidRDefault="0057145D" w:rsidP="0057145D">
            <w:pPr>
              <w:jc w:val="center"/>
              <w:rPr>
                <w:rFonts w:cstheme="minorHAnsi"/>
              </w:rPr>
            </w:pPr>
          </w:p>
          <w:p w14:paraId="7FA7FDA4" w14:textId="0A3BD225" w:rsidR="0057145D" w:rsidRDefault="0057145D" w:rsidP="0057145D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Mr. Vikas Chauhan</w:t>
            </w:r>
            <w:r w:rsidRPr="00F15E3E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33F99B80" w14:textId="77777777" w:rsidR="0057145D" w:rsidRDefault="0057145D" w:rsidP="0057145D">
            <w:pPr>
              <w:jc w:val="center"/>
              <w:rPr>
                <w:rFonts w:cstheme="minorHAnsi"/>
              </w:rPr>
            </w:pPr>
          </w:p>
          <w:p w14:paraId="6ABA79DB" w14:textId="09CF50F9" w:rsidR="0057145D" w:rsidRDefault="0057145D" w:rsidP="0057145D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Vikas@asdc.org.in</w:t>
            </w:r>
          </w:p>
        </w:tc>
      </w:tr>
      <w:tr w:rsidR="0015104E" w:rsidRPr="00F15E3E" w14:paraId="5B834E06" w14:textId="77777777" w:rsidTr="00F04BE6">
        <w:trPr>
          <w:trHeight w:val="1700"/>
        </w:trPr>
        <w:tc>
          <w:tcPr>
            <w:tcW w:w="463" w:type="pct"/>
          </w:tcPr>
          <w:p w14:paraId="2130D71F" w14:textId="77777777" w:rsidR="0015104E" w:rsidRPr="00F15E3E" w:rsidRDefault="0015104E" w:rsidP="00126DB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Trainer</w:t>
            </w:r>
          </w:p>
        </w:tc>
        <w:tc>
          <w:tcPr>
            <w:tcW w:w="1192" w:type="pct"/>
          </w:tcPr>
          <w:p w14:paraId="215F1E4B" w14:textId="72A69DB8" w:rsidR="0015104E" w:rsidRDefault="0015104E" w:rsidP="0015104E">
            <w:pPr>
              <w:rPr>
                <w:rFonts w:cstheme="minorHAnsi"/>
              </w:rPr>
            </w:pPr>
            <w:r>
              <w:rPr>
                <w:rFonts w:cstheme="minorHAnsi"/>
              </w:rPr>
              <w:br/>
              <w:t>1) Two-Wheeler Service Technician L-4 (ASC/Q1411)</w:t>
            </w:r>
          </w:p>
          <w:p w14:paraId="5919F524" w14:textId="77777777" w:rsidR="0015104E" w:rsidRDefault="0015104E" w:rsidP="0015104E">
            <w:pPr>
              <w:rPr>
                <w:rFonts w:cstheme="minorHAnsi"/>
              </w:rPr>
            </w:pPr>
          </w:p>
          <w:p w14:paraId="53DE545F" w14:textId="267B1F93" w:rsidR="0015104E" w:rsidRPr="00F15E3E" w:rsidRDefault="0015104E" w:rsidP="0015104E">
            <w:pPr>
              <w:rPr>
                <w:rFonts w:cstheme="minorHAnsi"/>
                <w:u w:val="single"/>
              </w:rPr>
            </w:pPr>
            <w:r>
              <w:rPr>
                <w:rFonts w:cstheme="minorHAnsi"/>
              </w:rPr>
              <w:t>2)Two-Wheeler Service Assistant L-3 (ASC/Q1423</w:t>
            </w:r>
          </w:p>
        </w:tc>
        <w:tc>
          <w:tcPr>
            <w:tcW w:w="827" w:type="pct"/>
          </w:tcPr>
          <w:p w14:paraId="1357A8BD" w14:textId="77777777" w:rsidR="0015104E" w:rsidRPr="00F15E3E" w:rsidRDefault="0015104E" w:rsidP="00126DB0">
            <w:pPr>
              <w:jc w:val="center"/>
              <w:rPr>
                <w:rFonts w:cstheme="minorHAnsi"/>
                <w:u w:val="single"/>
              </w:rPr>
            </w:pPr>
            <w:r w:rsidRPr="00F15E3E">
              <w:rPr>
                <w:rFonts w:cstheme="minorHAnsi"/>
                <w:u w:val="single"/>
              </w:rPr>
              <w:t>From:</w:t>
            </w:r>
          </w:p>
          <w:p w14:paraId="24F1278A" w14:textId="77777777" w:rsidR="0015104E" w:rsidRPr="00F15E3E" w:rsidRDefault="0015104E" w:rsidP="00126DB0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4</w:t>
            </w:r>
            <w:r w:rsidRPr="00F15E3E">
              <w:rPr>
                <w:rFonts w:cstheme="minorHAnsi"/>
                <w:u w:val="single"/>
              </w:rPr>
              <w:t>-</w:t>
            </w:r>
            <w:r>
              <w:rPr>
                <w:rFonts w:cstheme="minorHAnsi"/>
                <w:u w:val="single"/>
              </w:rPr>
              <w:t>Mar</w:t>
            </w:r>
            <w:r w:rsidRPr="00F15E3E">
              <w:rPr>
                <w:rFonts w:cstheme="minorHAnsi"/>
                <w:u w:val="single"/>
              </w:rPr>
              <w:t>-202</w:t>
            </w:r>
            <w:r>
              <w:rPr>
                <w:rFonts w:cstheme="minorHAnsi"/>
                <w:u w:val="single"/>
              </w:rPr>
              <w:t>4</w:t>
            </w:r>
            <w:r w:rsidRPr="00F15E3E">
              <w:rPr>
                <w:rFonts w:cstheme="minorHAnsi"/>
                <w:u w:val="single"/>
              </w:rPr>
              <w:t xml:space="preserve"> to</w:t>
            </w:r>
          </w:p>
          <w:p w14:paraId="52869A8B" w14:textId="77777777" w:rsidR="0015104E" w:rsidRPr="00F15E3E" w:rsidRDefault="0015104E" w:rsidP="00126DB0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14</w:t>
            </w:r>
            <w:r w:rsidRPr="00F15E3E">
              <w:rPr>
                <w:rFonts w:cstheme="minorHAnsi"/>
                <w:u w:val="single"/>
              </w:rPr>
              <w:t>-</w:t>
            </w:r>
            <w:r>
              <w:rPr>
                <w:rFonts w:cstheme="minorHAnsi"/>
                <w:u w:val="single"/>
              </w:rPr>
              <w:t>Mar</w:t>
            </w:r>
            <w:r w:rsidRPr="00F15E3E">
              <w:rPr>
                <w:rFonts w:cstheme="minorHAnsi"/>
                <w:u w:val="single"/>
              </w:rPr>
              <w:t>-202</w:t>
            </w:r>
            <w:r>
              <w:rPr>
                <w:rFonts w:cstheme="minorHAnsi"/>
                <w:u w:val="single"/>
              </w:rPr>
              <w:t>4</w:t>
            </w:r>
          </w:p>
        </w:tc>
        <w:tc>
          <w:tcPr>
            <w:tcW w:w="710" w:type="pct"/>
          </w:tcPr>
          <w:p w14:paraId="10E3B64B" w14:textId="5AC5D1EF" w:rsidR="0015104E" w:rsidRPr="00F15E3E" w:rsidRDefault="00CF7F8C" w:rsidP="00126DB0">
            <w:pPr>
              <w:jc w:val="center"/>
              <w:rPr>
                <w:rFonts w:cstheme="minorHAnsi"/>
              </w:rPr>
            </w:pPr>
            <w: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Blended</w:t>
            </w:r>
          </w:p>
        </w:tc>
        <w:tc>
          <w:tcPr>
            <w:tcW w:w="904" w:type="pct"/>
          </w:tcPr>
          <w:p w14:paraId="0AD50F06" w14:textId="77777777" w:rsidR="0015104E" w:rsidRPr="00F15E3E" w:rsidRDefault="0015104E" w:rsidP="00126DB0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Mr. Vikas Chauhan</w:t>
            </w:r>
            <w:r w:rsidRPr="00F15E3E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2AAE205D" w14:textId="77777777" w:rsidR="0015104E" w:rsidRPr="00F15E3E" w:rsidRDefault="0015104E" w:rsidP="00126DB0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Vikas@asdc.org.in</w:t>
            </w:r>
          </w:p>
          <w:p w14:paraId="751C58B0" w14:textId="77777777" w:rsidR="0015104E" w:rsidRPr="00F15E3E" w:rsidRDefault="0015104E" w:rsidP="00126DB0">
            <w:pPr>
              <w:jc w:val="center"/>
              <w:rPr>
                <w:rFonts w:cstheme="minorHAnsi"/>
              </w:rPr>
            </w:pPr>
          </w:p>
        </w:tc>
      </w:tr>
      <w:tr w:rsidR="00F04BE6" w14:paraId="09A7F72E" w14:textId="77777777" w:rsidTr="00F04BE6">
        <w:trPr>
          <w:trHeight w:val="1700"/>
        </w:trPr>
        <w:tc>
          <w:tcPr>
            <w:tcW w:w="463" w:type="pct"/>
          </w:tcPr>
          <w:p w14:paraId="0A422BAF" w14:textId="77777777" w:rsidR="00F04BE6" w:rsidRDefault="00F04BE6" w:rsidP="00126DB0">
            <w:pPr>
              <w:jc w:val="center"/>
              <w:rPr>
                <w:rFonts w:cstheme="minorHAnsi"/>
              </w:rPr>
            </w:pPr>
          </w:p>
          <w:p w14:paraId="27928A54" w14:textId="77777777" w:rsidR="00F04BE6" w:rsidRDefault="00F04BE6" w:rsidP="00126DB0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Trainer</w:t>
            </w:r>
          </w:p>
        </w:tc>
        <w:tc>
          <w:tcPr>
            <w:tcW w:w="1192" w:type="pct"/>
          </w:tcPr>
          <w:p w14:paraId="3BD1835F" w14:textId="77777777" w:rsidR="00F04BE6" w:rsidRDefault="00F04BE6" w:rsidP="00126DB0">
            <w:pPr>
              <w:jc w:val="center"/>
              <w:rPr>
                <w:rFonts w:cstheme="minorHAnsi"/>
              </w:rPr>
            </w:pPr>
          </w:p>
          <w:p w14:paraId="6FA99898" w14:textId="77777777" w:rsidR="00F04BE6" w:rsidRPr="00F15E3E" w:rsidRDefault="00F04BE6" w:rsidP="00126DB0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Electric Vehicle Service Technician L-4</w:t>
            </w:r>
          </w:p>
          <w:p w14:paraId="584FEB30" w14:textId="77777777" w:rsidR="00F04BE6" w:rsidRDefault="00F04BE6" w:rsidP="00126DB0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(ASC/Q1429)</w:t>
            </w:r>
          </w:p>
        </w:tc>
        <w:tc>
          <w:tcPr>
            <w:tcW w:w="827" w:type="pct"/>
          </w:tcPr>
          <w:p w14:paraId="0CFE86E7" w14:textId="77777777" w:rsidR="00F04BE6" w:rsidRDefault="00F04BE6" w:rsidP="00126DB0">
            <w:pPr>
              <w:jc w:val="center"/>
              <w:rPr>
                <w:rFonts w:cstheme="minorHAnsi"/>
                <w:u w:val="single"/>
              </w:rPr>
            </w:pPr>
          </w:p>
          <w:p w14:paraId="1B8A0611" w14:textId="77777777" w:rsidR="00F04BE6" w:rsidRPr="00F15E3E" w:rsidRDefault="00F04BE6" w:rsidP="00126DB0">
            <w:pPr>
              <w:jc w:val="center"/>
              <w:rPr>
                <w:rFonts w:cstheme="minorHAnsi"/>
                <w:u w:val="single"/>
              </w:rPr>
            </w:pPr>
            <w:r w:rsidRPr="00F15E3E">
              <w:rPr>
                <w:rFonts w:cstheme="minorHAnsi"/>
                <w:u w:val="single"/>
              </w:rPr>
              <w:t>From:</w:t>
            </w:r>
          </w:p>
          <w:p w14:paraId="19176BDB" w14:textId="36AA9B72" w:rsidR="00F04BE6" w:rsidRPr="00F15E3E" w:rsidRDefault="00736775" w:rsidP="00126DB0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1</w:t>
            </w:r>
            <w:r w:rsidR="009C7D70">
              <w:rPr>
                <w:rFonts w:cstheme="minorHAnsi"/>
                <w:u w:val="single"/>
              </w:rPr>
              <w:t>2</w:t>
            </w:r>
            <w:r w:rsidR="00F04BE6" w:rsidRPr="00F15E3E">
              <w:rPr>
                <w:rFonts w:cstheme="minorHAnsi"/>
                <w:u w:val="single"/>
              </w:rPr>
              <w:t>-</w:t>
            </w:r>
            <w:r w:rsidR="008452F0">
              <w:rPr>
                <w:rFonts w:cstheme="minorHAnsi"/>
                <w:u w:val="single"/>
              </w:rPr>
              <w:t>Mar</w:t>
            </w:r>
            <w:r w:rsidR="00F04BE6" w:rsidRPr="00F15E3E">
              <w:rPr>
                <w:rFonts w:cstheme="minorHAnsi"/>
                <w:u w:val="single"/>
              </w:rPr>
              <w:t>-202</w:t>
            </w:r>
            <w:r w:rsidR="00F04BE6">
              <w:rPr>
                <w:rFonts w:cstheme="minorHAnsi"/>
                <w:u w:val="single"/>
              </w:rPr>
              <w:t>4</w:t>
            </w:r>
            <w:r w:rsidR="00F04BE6" w:rsidRPr="00F15E3E">
              <w:rPr>
                <w:rFonts w:cstheme="minorHAnsi"/>
                <w:u w:val="single"/>
              </w:rPr>
              <w:t xml:space="preserve"> to</w:t>
            </w:r>
          </w:p>
          <w:p w14:paraId="32917472" w14:textId="23163FA1" w:rsidR="00F04BE6" w:rsidRDefault="009C7D70" w:rsidP="00126DB0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13</w:t>
            </w:r>
            <w:r w:rsidR="00F04BE6" w:rsidRPr="00F15E3E">
              <w:rPr>
                <w:rFonts w:cstheme="minorHAnsi"/>
                <w:u w:val="single"/>
              </w:rPr>
              <w:t>-</w:t>
            </w:r>
            <w:r w:rsidR="008452F0">
              <w:rPr>
                <w:rFonts w:cstheme="minorHAnsi"/>
                <w:u w:val="single"/>
              </w:rPr>
              <w:t>Mar</w:t>
            </w:r>
            <w:r w:rsidR="00F04BE6" w:rsidRPr="00F15E3E">
              <w:rPr>
                <w:rFonts w:cstheme="minorHAnsi"/>
                <w:u w:val="single"/>
              </w:rPr>
              <w:t>-2024</w:t>
            </w:r>
          </w:p>
        </w:tc>
        <w:tc>
          <w:tcPr>
            <w:tcW w:w="710" w:type="pct"/>
          </w:tcPr>
          <w:p w14:paraId="112D029F" w14:textId="77777777" w:rsidR="00F04BE6" w:rsidRDefault="00F04BE6" w:rsidP="00126DB0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</w:p>
          <w:p w14:paraId="06CA5300" w14:textId="77777777" w:rsidR="00F04BE6" w:rsidRDefault="00F04BE6" w:rsidP="00126DB0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  <w:r>
              <w:rPr>
                <w:rFonts w:cstheme="minorHAnsi"/>
              </w:rPr>
              <w:t>online</w:t>
            </w:r>
          </w:p>
        </w:tc>
        <w:tc>
          <w:tcPr>
            <w:tcW w:w="904" w:type="pct"/>
          </w:tcPr>
          <w:p w14:paraId="1ADED42F" w14:textId="77777777" w:rsidR="00F04BE6" w:rsidRDefault="00F04BE6" w:rsidP="00126DB0">
            <w:pPr>
              <w:jc w:val="center"/>
              <w:rPr>
                <w:rFonts w:cstheme="minorHAnsi"/>
              </w:rPr>
            </w:pPr>
          </w:p>
          <w:p w14:paraId="717ED6DA" w14:textId="77777777" w:rsidR="00F04BE6" w:rsidRDefault="00F04BE6" w:rsidP="00126DB0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Mr. Vikas Chauhan</w:t>
            </w:r>
            <w:r w:rsidRPr="00F15E3E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2A0569D9" w14:textId="77777777" w:rsidR="00F04BE6" w:rsidRDefault="00F04BE6" w:rsidP="00126DB0">
            <w:pPr>
              <w:jc w:val="center"/>
              <w:rPr>
                <w:rFonts w:cstheme="minorHAnsi"/>
              </w:rPr>
            </w:pPr>
          </w:p>
          <w:p w14:paraId="2CBA7F07" w14:textId="77777777" w:rsidR="00F04BE6" w:rsidRDefault="00F04BE6" w:rsidP="00126DB0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Vikas@asdc.org.in</w:t>
            </w:r>
          </w:p>
        </w:tc>
      </w:tr>
    </w:tbl>
    <w:p w14:paraId="11E1CEDB" w14:textId="77777777" w:rsidR="00804529" w:rsidRDefault="00804529" w:rsidP="00F04BE6">
      <w:pPr>
        <w:rPr>
          <w:rFonts w:eastAsia="Times New Roman"/>
          <w:b/>
          <w:bCs/>
          <w:sz w:val="30"/>
          <w:szCs w:val="30"/>
        </w:rPr>
      </w:pPr>
    </w:p>
    <w:sectPr w:rsidR="00804529" w:rsidSect="002230C3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F3139"/>
    <w:multiLevelType w:val="hybridMultilevel"/>
    <w:tmpl w:val="10BE920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C9302D"/>
    <w:multiLevelType w:val="hybridMultilevel"/>
    <w:tmpl w:val="8D800AE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724E26"/>
    <w:multiLevelType w:val="hybridMultilevel"/>
    <w:tmpl w:val="86E8F1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1284546">
    <w:abstractNumId w:val="1"/>
  </w:num>
  <w:num w:numId="2" w16cid:durableId="780152587">
    <w:abstractNumId w:val="0"/>
  </w:num>
  <w:num w:numId="3" w16cid:durableId="7655393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KzACFLEwMjQ0MDJR2l4NTi4sz8PJACw1oAqKIv/ywAAAA="/>
  </w:docVars>
  <w:rsids>
    <w:rsidRoot w:val="002230C3"/>
    <w:rsid w:val="00005B9B"/>
    <w:rsid w:val="000179D6"/>
    <w:rsid w:val="00022F85"/>
    <w:rsid w:val="00023B37"/>
    <w:rsid w:val="0002407A"/>
    <w:rsid w:val="000267A3"/>
    <w:rsid w:val="000333C4"/>
    <w:rsid w:val="00042811"/>
    <w:rsid w:val="00052E20"/>
    <w:rsid w:val="000620A1"/>
    <w:rsid w:val="00072B3A"/>
    <w:rsid w:val="00073B1E"/>
    <w:rsid w:val="00075C57"/>
    <w:rsid w:val="00080D00"/>
    <w:rsid w:val="000832E7"/>
    <w:rsid w:val="00083A76"/>
    <w:rsid w:val="00084C80"/>
    <w:rsid w:val="00085F86"/>
    <w:rsid w:val="00086144"/>
    <w:rsid w:val="000A1C1B"/>
    <w:rsid w:val="000B026D"/>
    <w:rsid w:val="000B13A9"/>
    <w:rsid w:val="000B2950"/>
    <w:rsid w:val="000B2ACD"/>
    <w:rsid w:val="000C052B"/>
    <w:rsid w:val="000C296D"/>
    <w:rsid w:val="000C366A"/>
    <w:rsid w:val="000E38DA"/>
    <w:rsid w:val="000F7A25"/>
    <w:rsid w:val="00107641"/>
    <w:rsid w:val="00111F8E"/>
    <w:rsid w:val="00112F91"/>
    <w:rsid w:val="001258C0"/>
    <w:rsid w:val="0013351F"/>
    <w:rsid w:val="00140A3E"/>
    <w:rsid w:val="0015104E"/>
    <w:rsid w:val="00152682"/>
    <w:rsid w:val="001578DB"/>
    <w:rsid w:val="001622A5"/>
    <w:rsid w:val="001668EA"/>
    <w:rsid w:val="00172F94"/>
    <w:rsid w:val="00195207"/>
    <w:rsid w:val="00197128"/>
    <w:rsid w:val="001A4CFF"/>
    <w:rsid w:val="001A617F"/>
    <w:rsid w:val="001B23AA"/>
    <w:rsid w:val="001B49B2"/>
    <w:rsid w:val="001D1DDA"/>
    <w:rsid w:val="001D69BD"/>
    <w:rsid w:val="001E4D55"/>
    <w:rsid w:val="001E5FBA"/>
    <w:rsid w:val="001F0674"/>
    <w:rsid w:val="002230C3"/>
    <w:rsid w:val="00225242"/>
    <w:rsid w:val="0023080A"/>
    <w:rsid w:val="002413EC"/>
    <w:rsid w:val="00275C8E"/>
    <w:rsid w:val="0028062D"/>
    <w:rsid w:val="00291676"/>
    <w:rsid w:val="0029748D"/>
    <w:rsid w:val="002D052A"/>
    <w:rsid w:val="002E5B5B"/>
    <w:rsid w:val="002F3F87"/>
    <w:rsid w:val="002F67D6"/>
    <w:rsid w:val="002F7270"/>
    <w:rsid w:val="00302D7D"/>
    <w:rsid w:val="003055DF"/>
    <w:rsid w:val="003064F4"/>
    <w:rsid w:val="00314C3D"/>
    <w:rsid w:val="00316881"/>
    <w:rsid w:val="00353FC9"/>
    <w:rsid w:val="0035435C"/>
    <w:rsid w:val="00356F6D"/>
    <w:rsid w:val="003841C6"/>
    <w:rsid w:val="00387808"/>
    <w:rsid w:val="00387C1C"/>
    <w:rsid w:val="0039036C"/>
    <w:rsid w:val="00391847"/>
    <w:rsid w:val="00396281"/>
    <w:rsid w:val="003A405C"/>
    <w:rsid w:val="003A4B57"/>
    <w:rsid w:val="003C4DC3"/>
    <w:rsid w:val="003D251D"/>
    <w:rsid w:val="003D6915"/>
    <w:rsid w:val="003E0F17"/>
    <w:rsid w:val="003E1C7C"/>
    <w:rsid w:val="003E227C"/>
    <w:rsid w:val="003E281F"/>
    <w:rsid w:val="003E3EEE"/>
    <w:rsid w:val="003F156A"/>
    <w:rsid w:val="003F40DA"/>
    <w:rsid w:val="003F41BF"/>
    <w:rsid w:val="003F7CAD"/>
    <w:rsid w:val="00401825"/>
    <w:rsid w:val="004155BC"/>
    <w:rsid w:val="00426447"/>
    <w:rsid w:val="00430025"/>
    <w:rsid w:val="00430D51"/>
    <w:rsid w:val="00432CCD"/>
    <w:rsid w:val="004407AA"/>
    <w:rsid w:val="00441395"/>
    <w:rsid w:val="00443F63"/>
    <w:rsid w:val="00452556"/>
    <w:rsid w:val="00463EFA"/>
    <w:rsid w:val="0047056F"/>
    <w:rsid w:val="00477BC6"/>
    <w:rsid w:val="004B310B"/>
    <w:rsid w:val="004B7754"/>
    <w:rsid w:val="004C1EFC"/>
    <w:rsid w:val="004C3DE5"/>
    <w:rsid w:val="004C478B"/>
    <w:rsid w:val="004D4364"/>
    <w:rsid w:val="004E3C15"/>
    <w:rsid w:val="004F448D"/>
    <w:rsid w:val="00502A80"/>
    <w:rsid w:val="005031F3"/>
    <w:rsid w:val="005045FD"/>
    <w:rsid w:val="005301AD"/>
    <w:rsid w:val="005335F2"/>
    <w:rsid w:val="0054336E"/>
    <w:rsid w:val="00544DEA"/>
    <w:rsid w:val="00552163"/>
    <w:rsid w:val="00562E07"/>
    <w:rsid w:val="0057145D"/>
    <w:rsid w:val="00575206"/>
    <w:rsid w:val="005808DB"/>
    <w:rsid w:val="00586DA8"/>
    <w:rsid w:val="005947A9"/>
    <w:rsid w:val="005962DB"/>
    <w:rsid w:val="005A6FBB"/>
    <w:rsid w:val="005B36EA"/>
    <w:rsid w:val="005B603B"/>
    <w:rsid w:val="005C647B"/>
    <w:rsid w:val="005C7709"/>
    <w:rsid w:val="005D013A"/>
    <w:rsid w:val="005D5ECC"/>
    <w:rsid w:val="005E23A6"/>
    <w:rsid w:val="005E52A8"/>
    <w:rsid w:val="005E5373"/>
    <w:rsid w:val="005E7064"/>
    <w:rsid w:val="005F24D6"/>
    <w:rsid w:val="00601B72"/>
    <w:rsid w:val="00603EF2"/>
    <w:rsid w:val="00606014"/>
    <w:rsid w:val="006132AF"/>
    <w:rsid w:val="00614972"/>
    <w:rsid w:val="006216D6"/>
    <w:rsid w:val="00633BD2"/>
    <w:rsid w:val="00651354"/>
    <w:rsid w:val="00652A26"/>
    <w:rsid w:val="00673B38"/>
    <w:rsid w:val="00680C5C"/>
    <w:rsid w:val="00683F88"/>
    <w:rsid w:val="00690A39"/>
    <w:rsid w:val="0069272F"/>
    <w:rsid w:val="006A36E6"/>
    <w:rsid w:val="006A5007"/>
    <w:rsid w:val="006A645C"/>
    <w:rsid w:val="006C6492"/>
    <w:rsid w:val="006E1D1A"/>
    <w:rsid w:val="00700BDC"/>
    <w:rsid w:val="00704268"/>
    <w:rsid w:val="00705B09"/>
    <w:rsid w:val="00707519"/>
    <w:rsid w:val="00711889"/>
    <w:rsid w:val="00736775"/>
    <w:rsid w:val="00736D08"/>
    <w:rsid w:val="0074102E"/>
    <w:rsid w:val="00756BF1"/>
    <w:rsid w:val="00757E35"/>
    <w:rsid w:val="0077292E"/>
    <w:rsid w:val="0079075C"/>
    <w:rsid w:val="0079154E"/>
    <w:rsid w:val="007A6A8D"/>
    <w:rsid w:val="007A7E3E"/>
    <w:rsid w:val="007C1C17"/>
    <w:rsid w:val="007C215F"/>
    <w:rsid w:val="007C2A9B"/>
    <w:rsid w:val="007C7ABC"/>
    <w:rsid w:val="007D4C1A"/>
    <w:rsid w:val="007D5034"/>
    <w:rsid w:val="007E1640"/>
    <w:rsid w:val="00804529"/>
    <w:rsid w:val="008055E8"/>
    <w:rsid w:val="0081087F"/>
    <w:rsid w:val="008278CC"/>
    <w:rsid w:val="0083253E"/>
    <w:rsid w:val="00834960"/>
    <w:rsid w:val="008452F0"/>
    <w:rsid w:val="00845A15"/>
    <w:rsid w:val="008519E7"/>
    <w:rsid w:val="008537D3"/>
    <w:rsid w:val="00860F77"/>
    <w:rsid w:val="008678EF"/>
    <w:rsid w:val="00877873"/>
    <w:rsid w:val="008A2B69"/>
    <w:rsid w:val="008A49D5"/>
    <w:rsid w:val="008C0408"/>
    <w:rsid w:val="008C5241"/>
    <w:rsid w:val="008C76FC"/>
    <w:rsid w:val="008D232B"/>
    <w:rsid w:val="008D27C1"/>
    <w:rsid w:val="008D6CE5"/>
    <w:rsid w:val="008D7AAF"/>
    <w:rsid w:val="008E3A0D"/>
    <w:rsid w:val="00903B8B"/>
    <w:rsid w:val="00904C66"/>
    <w:rsid w:val="009071FE"/>
    <w:rsid w:val="00907510"/>
    <w:rsid w:val="0093020C"/>
    <w:rsid w:val="00951BCA"/>
    <w:rsid w:val="009535F4"/>
    <w:rsid w:val="00971F68"/>
    <w:rsid w:val="009817A1"/>
    <w:rsid w:val="00985B45"/>
    <w:rsid w:val="00990AE1"/>
    <w:rsid w:val="009B4156"/>
    <w:rsid w:val="009C7D70"/>
    <w:rsid w:val="009D5659"/>
    <w:rsid w:val="009E0D60"/>
    <w:rsid w:val="009E4D78"/>
    <w:rsid w:val="009F1F71"/>
    <w:rsid w:val="00A1335E"/>
    <w:rsid w:val="00A13DE0"/>
    <w:rsid w:val="00A344BB"/>
    <w:rsid w:val="00A352D4"/>
    <w:rsid w:val="00A35DB9"/>
    <w:rsid w:val="00A3640A"/>
    <w:rsid w:val="00A4088C"/>
    <w:rsid w:val="00A40CAE"/>
    <w:rsid w:val="00A4321C"/>
    <w:rsid w:val="00A471E4"/>
    <w:rsid w:val="00A5472D"/>
    <w:rsid w:val="00A557D8"/>
    <w:rsid w:val="00A649D4"/>
    <w:rsid w:val="00A70AA8"/>
    <w:rsid w:val="00A73230"/>
    <w:rsid w:val="00A7530B"/>
    <w:rsid w:val="00A8300E"/>
    <w:rsid w:val="00A919BE"/>
    <w:rsid w:val="00A91D4B"/>
    <w:rsid w:val="00A951D2"/>
    <w:rsid w:val="00A9758D"/>
    <w:rsid w:val="00AA07FB"/>
    <w:rsid w:val="00AC2C38"/>
    <w:rsid w:val="00AC4123"/>
    <w:rsid w:val="00AD3646"/>
    <w:rsid w:val="00AF4AD6"/>
    <w:rsid w:val="00AF597D"/>
    <w:rsid w:val="00B04299"/>
    <w:rsid w:val="00B14371"/>
    <w:rsid w:val="00B23867"/>
    <w:rsid w:val="00B31986"/>
    <w:rsid w:val="00B34059"/>
    <w:rsid w:val="00B45C6F"/>
    <w:rsid w:val="00B47F94"/>
    <w:rsid w:val="00B53292"/>
    <w:rsid w:val="00B55021"/>
    <w:rsid w:val="00B65E86"/>
    <w:rsid w:val="00B76809"/>
    <w:rsid w:val="00B77065"/>
    <w:rsid w:val="00B80B3C"/>
    <w:rsid w:val="00B8251B"/>
    <w:rsid w:val="00B947DE"/>
    <w:rsid w:val="00BB287D"/>
    <w:rsid w:val="00BB2D70"/>
    <w:rsid w:val="00BC4670"/>
    <w:rsid w:val="00BC4F29"/>
    <w:rsid w:val="00BD29BE"/>
    <w:rsid w:val="00BD3726"/>
    <w:rsid w:val="00BD38CF"/>
    <w:rsid w:val="00BD3A1F"/>
    <w:rsid w:val="00BE188F"/>
    <w:rsid w:val="00BE37E1"/>
    <w:rsid w:val="00BE718A"/>
    <w:rsid w:val="00BE7B11"/>
    <w:rsid w:val="00BF439E"/>
    <w:rsid w:val="00BF47F2"/>
    <w:rsid w:val="00BF6B26"/>
    <w:rsid w:val="00C036E2"/>
    <w:rsid w:val="00C20656"/>
    <w:rsid w:val="00C2136E"/>
    <w:rsid w:val="00C2250F"/>
    <w:rsid w:val="00C25DC2"/>
    <w:rsid w:val="00C261DA"/>
    <w:rsid w:val="00C36B44"/>
    <w:rsid w:val="00C52400"/>
    <w:rsid w:val="00C529BF"/>
    <w:rsid w:val="00C56A26"/>
    <w:rsid w:val="00C6176F"/>
    <w:rsid w:val="00C66736"/>
    <w:rsid w:val="00C66D53"/>
    <w:rsid w:val="00C71C04"/>
    <w:rsid w:val="00C81527"/>
    <w:rsid w:val="00C9034E"/>
    <w:rsid w:val="00C97088"/>
    <w:rsid w:val="00CA04D2"/>
    <w:rsid w:val="00CA7A93"/>
    <w:rsid w:val="00CB1CB5"/>
    <w:rsid w:val="00CC0EE7"/>
    <w:rsid w:val="00CC3262"/>
    <w:rsid w:val="00CD2BFE"/>
    <w:rsid w:val="00CD5921"/>
    <w:rsid w:val="00CE652E"/>
    <w:rsid w:val="00CF57BF"/>
    <w:rsid w:val="00CF7F8C"/>
    <w:rsid w:val="00D03112"/>
    <w:rsid w:val="00D131DB"/>
    <w:rsid w:val="00D30A4D"/>
    <w:rsid w:val="00D44EE5"/>
    <w:rsid w:val="00D65D0A"/>
    <w:rsid w:val="00D80AEC"/>
    <w:rsid w:val="00D84636"/>
    <w:rsid w:val="00D84DEB"/>
    <w:rsid w:val="00DA375F"/>
    <w:rsid w:val="00DA51B5"/>
    <w:rsid w:val="00DB5508"/>
    <w:rsid w:val="00DB5B0F"/>
    <w:rsid w:val="00DC3066"/>
    <w:rsid w:val="00DD1940"/>
    <w:rsid w:val="00DD46D4"/>
    <w:rsid w:val="00DE385E"/>
    <w:rsid w:val="00DE419C"/>
    <w:rsid w:val="00DE74D1"/>
    <w:rsid w:val="00DF5B92"/>
    <w:rsid w:val="00E23F1A"/>
    <w:rsid w:val="00E3030D"/>
    <w:rsid w:val="00E41376"/>
    <w:rsid w:val="00E429B7"/>
    <w:rsid w:val="00E4381E"/>
    <w:rsid w:val="00E532A2"/>
    <w:rsid w:val="00E5552B"/>
    <w:rsid w:val="00E56EE3"/>
    <w:rsid w:val="00E617BC"/>
    <w:rsid w:val="00E70ADF"/>
    <w:rsid w:val="00E74871"/>
    <w:rsid w:val="00E87DCE"/>
    <w:rsid w:val="00E9060F"/>
    <w:rsid w:val="00E97B53"/>
    <w:rsid w:val="00EA6FC5"/>
    <w:rsid w:val="00EC46BB"/>
    <w:rsid w:val="00EE31EE"/>
    <w:rsid w:val="00EF770C"/>
    <w:rsid w:val="00F04736"/>
    <w:rsid w:val="00F04BE6"/>
    <w:rsid w:val="00F06B77"/>
    <w:rsid w:val="00F1355B"/>
    <w:rsid w:val="00F14362"/>
    <w:rsid w:val="00F15E3E"/>
    <w:rsid w:val="00F20150"/>
    <w:rsid w:val="00F2085B"/>
    <w:rsid w:val="00F2566E"/>
    <w:rsid w:val="00F27476"/>
    <w:rsid w:val="00F437B4"/>
    <w:rsid w:val="00F43F94"/>
    <w:rsid w:val="00F5139E"/>
    <w:rsid w:val="00F52FBF"/>
    <w:rsid w:val="00F618B5"/>
    <w:rsid w:val="00F623BA"/>
    <w:rsid w:val="00F65959"/>
    <w:rsid w:val="00F666C0"/>
    <w:rsid w:val="00F71DD1"/>
    <w:rsid w:val="00F75ED1"/>
    <w:rsid w:val="00F84B86"/>
    <w:rsid w:val="00F85D63"/>
    <w:rsid w:val="00F87840"/>
    <w:rsid w:val="00F96F5A"/>
    <w:rsid w:val="00FA0CE7"/>
    <w:rsid w:val="00FA0EB9"/>
    <w:rsid w:val="00FA7F2D"/>
    <w:rsid w:val="00FB290D"/>
    <w:rsid w:val="00FF11C6"/>
    <w:rsid w:val="00FF2E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625FD"/>
  <w15:docId w15:val="{E4BDC9D6-B831-4439-AC4F-2FD2206EC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7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30C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230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1C7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8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86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97B5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617B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43F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37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5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E073C-C4B6-42CB-85C8-EE9E3F8CC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0</TotalTime>
  <Pages>1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mika Malhotra</dc:creator>
  <cp:keywords/>
  <dc:description/>
  <cp:lastModifiedBy>Vikas kumar chauhan</cp:lastModifiedBy>
  <cp:revision>195</cp:revision>
  <cp:lastPrinted>2017-09-18T12:22:00Z</cp:lastPrinted>
  <dcterms:created xsi:type="dcterms:W3CDTF">2022-12-30T05:51:00Z</dcterms:created>
  <dcterms:modified xsi:type="dcterms:W3CDTF">2024-02-13T05:43:00Z</dcterms:modified>
</cp:coreProperties>
</file>